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-1080"/>
        <w:tblW w:w="11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60"/>
        <w:gridCol w:w="5670"/>
        <w:gridCol w:w="1701"/>
        <w:gridCol w:w="2268"/>
      </w:tblGrid>
      <w:tr w:rsidR="002E504E" w:rsidRPr="00372E32" w14:paraId="3300D119" w14:textId="77777777" w:rsidTr="002E504E">
        <w:trPr>
          <w:trHeight w:val="354"/>
        </w:trPr>
        <w:tc>
          <w:tcPr>
            <w:tcW w:w="1560" w:type="dxa"/>
            <w:vMerge w:val="restart"/>
            <w:vAlign w:val="center"/>
          </w:tcPr>
          <w:p w14:paraId="11953BD0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  <w:r w:rsidRPr="00D2281D">
              <w:rPr>
                <w:rFonts w:cs="Calibri"/>
                <w:noProof/>
              </w:rPr>
              <w:drawing>
                <wp:inline distT="0" distB="0" distL="0" distR="0" wp14:anchorId="30D91423" wp14:editId="12E66327">
                  <wp:extent cx="742950" cy="962025"/>
                  <wp:effectExtent l="0" t="0" r="0" b="0"/>
                  <wp:docPr id="1" name="Picture 1" descr="Description: 449px-Logo_Tel-U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Description: 449px-Logo_Tel-U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vAlign w:val="center"/>
          </w:tcPr>
          <w:p w14:paraId="25245994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  <w:b/>
                <w:sz w:val="28"/>
                <w:szCs w:val="28"/>
              </w:rPr>
            </w:pPr>
            <w:r w:rsidRPr="00D2281D">
              <w:rPr>
                <w:rFonts w:cs="Calibri"/>
                <w:b/>
                <w:sz w:val="28"/>
                <w:szCs w:val="28"/>
                <w:lang w:val="id-ID"/>
              </w:rPr>
              <w:t>UNIVERSITAS</w:t>
            </w:r>
            <w:r w:rsidRPr="00D2281D">
              <w:rPr>
                <w:rFonts w:cs="Calibri"/>
                <w:b/>
                <w:sz w:val="28"/>
                <w:szCs w:val="28"/>
              </w:rPr>
              <w:t xml:space="preserve"> TELKOM</w:t>
            </w:r>
          </w:p>
        </w:tc>
        <w:tc>
          <w:tcPr>
            <w:tcW w:w="1701" w:type="dxa"/>
            <w:vAlign w:val="center"/>
          </w:tcPr>
          <w:p w14:paraId="7E8D5363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r w:rsidRPr="00D2281D">
              <w:rPr>
                <w:rFonts w:cs="Calibri"/>
                <w:sz w:val="20"/>
                <w:szCs w:val="20"/>
              </w:rPr>
              <w:t xml:space="preserve">No.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Dokumen</w:t>
            </w:r>
            <w:proofErr w:type="spellEnd"/>
          </w:p>
        </w:tc>
        <w:tc>
          <w:tcPr>
            <w:tcW w:w="2268" w:type="dxa"/>
            <w:vAlign w:val="center"/>
          </w:tcPr>
          <w:p w14:paraId="0EC4E7E4" w14:textId="2D5D9ED5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highlight w:val="yellow"/>
              </w:rPr>
            </w:pPr>
          </w:p>
        </w:tc>
      </w:tr>
      <w:tr w:rsidR="002E504E" w:rsidRPr="00372E32" w14:paraId="337AC87D" w14:textId="77777777" w:rsidTr="002E504E">
        <w:trPr>
          <w:trHeight w:val="354"/>
        </w:trPr>
        <w:tc>
          <w:tcPr>
            <w:tcW w:w="1560" w:type="dxa"/>
            <w:vMerge/>
            <w:vAlign w:val="center"/>
          </w:tcPr>
          <w:p w14:paraId="4162798F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</w:p>
        </w:tc>
        <w:tc>
          <w:tcPr>
            <w:tcW w:w="5670" w:type="dxa"/>
            <w:vAlign w:val="center"/>
          </w:tcPr>
          <w:p w14:paraId="79DE35BE" w14:textId="77777777" w:rsidR="002E504E" w:rsidRPr="00D2281D" w:rsidRDefault="002E504E" w:rsidP="002E504E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  <w:sz w:val="20"/>
                <w:szCs w:val="20"/>
              </w:rPr>
            </w:pPr>
            <w:r w:rsidRPr="00D2281D">
              <w:rPr>
                <w:rFonts w:cs="Calibri"/>
                <w:b/>
                <w:sz w:val="20"/>
                <w:szCs w:val="20"/>
              </w:rPr>
              <w:t xml:space="preserve">Jl. Telekomunikasi No. 1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Ters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.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Buah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Batu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 Bandung </w:t>
            </w:r>
          </w:p>
        </w:tc>
        <w:tc>
          <w:tcPr>
            <w:tcW w:w="1701" w:type="dxa"/>
            <w:vAlign w:val="center"/>
          </w:tcPr>
          <w:p w14:paraId="5CC0AF36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r w:rsidRPr="00D2281D">
              <w:rPr>
                <w:rFonts w:cs="Calibri"/>
                <w:sz w:val="20"/>
                <w:szCs w:val="20"/>
              </w:rPr>
              <w:t xml:space="preserve">No.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Revisi</w:t>
            </w:r>
            <w:proofErr w:type="spellEnd"/>
          </w:p>
        </w:tc>
        <w:tc>
          <w:tcPr>
            <w:tcW w:w="2268" w:type="dxa"/>
            <w:vAlign w:val="center"/>
          </w:tcPr>
          <w:p w14:paraId="670E87C0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lang w:val="id-ID"/>
              </w:rPr>
            </w:pPr>
            <w:r>
              <w:rPr>
                <w:rFonts w:cs="Calibri"/>
                <w:sz w:val="20"/>
                <w:szCs w:val="20"/>
                <w:lang w:val="id-ID"/>
              </w:rPr>
              <w:t>01</w:t>
            </w:r>
          </w:p>
        </w:tc>
      </w:tr>
      <w:tr w:rsidR="002E504E" w:rsidRPr="00372E32" w14:paraId="27389E5D" w14:textId="77777777" w:rsidTr="002E504E">
        <w:trPr>
          <w:trHeight w:val="670"/>
        </w:trPr>
        <w:tc>
          <w:tcPr>
            <w:tcW w:w="1560" w:type="dxa"/>
            <w:vMerge/>
            <w:vAlign w:val="center"/>
          </w:tcPr>
          <w:p w14:paraId="086A20EE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</w:p>
        </w:tc>
        <w:tc>
          <w:tcPr>
            <w:tcW w:w="5670" w:type="dxa"/>
            <w:vAlign w:val="center"/>
          </w:tcPr>
          <w:p w14:paraId="6A7E02CE" w14:textId="77777777" w:rsidR="002E504E" w:rsidRPr="00D2281D" w:rsidRDefault="002E504E" w:rsidP="002E504E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</w:rPr>
            </w:pPr>
            <w:r w:rsidRPr="00D2281D">
              <w:rPr>
                <w:rFonts w:cs="Calibri"/>
                <w:b/>
              </w:rPr>
              <w:t xml:space="preserve">PROSEDUR </w:t>
            </w:r>
          </w:p>
          <w:p w14:paraId="7F3E8973" w14:textId="463B09E2" w:rsidR="002E504E" w:rsidRPr="000C07C3" w:rsidRDefault="002E504E" w:rsidP="000C07C3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lang w:val="id-ID"/>
              </w:rPr>
              <w:t xml:space="preserve">PROSEDUR PELAKSANAAN </w:t>
            </w:r>
            <w:r w:rsidR="000C07C3">
              <w:rPr>
                <w:rFonts w:cs="Calibri"/>
                <w:b/>
              </w:rPr>
              <w:t>KERJA PRAKTEK</w:t>
            </w:r>
          </w:p>
        </w:tc>
        <w:tc>
          <w:tcPr>
            <w:tcW w:w="1701" w:type="dxa"/>
            <w:vAlign w:val="center"/>
          </w:tcPr>
          <w:p w14:paraId="1D2C0135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proofErr w:type="spellStart"/>
            <w:r w:rsidRPr="00D2281D">
              <w:rPr>
                <w:rFonts w:cs="Calibri"/>
                <w:sz w:val="20"/>
                <w:szCs w:val="20"/>
              </w:rPr>
              <w:t>Berlaku</w:t>
            </w:r>
            <w:proofErr w:type="spellEnd"/>
            <w:r w:rsidRPr="00D2281D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Efektif</w:t>
            </w:r>
            <w:proofErr w:type="spellEnd"/>
          </w:p>
        </w:tc>
        <w:tc>
          <w:tcPr>
            <w:tcW w:w="2268" w:type="dxa"/>
            <w:vAlign w:val="center"/>
          </w:tcPr>
          <w:p w14:paraId="3C370E9E" w14:textId="4896A7BA" w:rsidR="002E504E" w:rsidRPr="005D63D4" w:rsidRDefault="005D63D4" w:rsidP="005D63D4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lang w:val="id-ID"/>
              </w:rPr>
            </w:pPr>
            <w:r>
              <w:rPr>
                <w:rFonts w:cs="Calibri"/>
                <w:sz w:val="20"/>
                <w:szCs w:val="20"/>
                <w:lang w:val="id-ID"/>
              </w:rPr>
              <w:t>1 April 2017</w:t>
            </w:r>
          </w:p>
        </w:tc>
      </w:tr>
    </w:tbl>
    <w:p w14:paraId="42201CE4" w14:textId="70CE0009" w:rsidR="002E504E" w:rsidRDefault="002E504E" w:rsidP="002E504E">
      <w:pPr>
        <w:pStyle w:val="Header"/>
        <w:rPr>
          <w:lang w:val="id-ID"/>
        </w:rPr>
      </w:pPr>
    </w:p>
    <w:p w14:paraId="29E44278" w14:textId="77777777" w:rsidR="00987483" w:rsidRDefault="00987483" w:rsidP="002E504E">
      <w:pPr>
        <w:pStyle w:val="Header"/>
        <w:rPr>
          <w:lang w:val="id-ID"/>
        </w:rPr>
      </w:pPr>
    </w:p>
    <w:p w14:paraId="7BDFA8D4" w14:textId="2E0B7BDF" w:rsidR="00C67428" w:rsidRPr="000C07C3" w:rsidRDefault="00C67428" w:rsidP="00C67428">
      <w:pPr>
        <w:spacing w:after="12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LEMBAR KEGIATAN HARIAN </w:t>
      </w:r>
      <w:r w:rsidR="000C07C3">
        <w:rPr>
          <w:b/>
          <w:sz w:val="28"/>
          <w:szCs w:val="28"/>
          <w:u w:val="single"/>
        </w:rPr>
        <w:t>KERJA PRAKTEK</w:t>
      </w:r>
    </w:p>
    <w:tbl>
      <w:tblPr>
        <w:tblW w:w="0" w:type="auto"/>
        <w:tblInd w:w="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6028"/>
      </w:tblGrid>
      <w:tr w:rsidR="00C67428" w:rsidRPr="004179E7" w14:paraId="0309F544" w14:textId="77777777" w:rsidTr="005730EB">
        <w:tc>
          <w:tcPr>
            <w:tcW w:w="2790" w:type="dxa"/>
            <w:shd w:val="clear" w:color="auto" w:fill="auto"/>
          </w:tcPr>
          <w:p w14:paraId="4E5CD708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proofErr w:type="spellStart"/>
            <w:r w:rsidRPr="005D63D4">
              <w:rPr>
                <w:b/>
                <w:sz w:val="20"/>
                <w:szCs w:val="28"/>
              </w:rPr>
              <w:t>Nim</w:t>
            </w:r>
            <w:proofErr w:type="spellEnd"/>
          </w:p>
        </w:tc>
        <w:tc>
          <w:tcPr>
            <w:tcW w:w="6028" w:type="dxa"/>
            <w:shd w:val="clear" w:color="auto" w:fill="auto"/>
          </w:tcPr>
          <w:p w14:paraId="5AB23E39" w14:textId="30D1959E" w:rsidR="00C67428" w:rsidRPr="004E7AC1" w:rsidRDefault="004E7AC1" w:rsidP="004E7AC1">
            <w:pPr>
              <w:spacing w:after="120"/>
              <w:rPr>
                <w:sz w:val="20"/>
                <w:szCs w:val="28"/>
                <w:lang w:val="id-ID"/>
              </w:rPr>
            </w:pPr>
            <w:r w:rsidRPr="004E7AC1">
              <w:rPr>
                <w:sz w:val="20"/>
                <w:szCs w:val="28"/>
                <w:lang w:val="id-ID"/>
              </w:rPr>
              <w:t>6706160014</w:t>
            </w:r>
          </w:p>
        </w:tc>
      </w:tr>
      <w:tr w:rsidR="00C67428" w:rsidRPr="004179E7" w14:paraId="5DA11455" w14:textId="77777777" w:rsidTr="005730EB">
        <w:tc>
          <w:tcPr>
            <w:tcW w:w="2790" w:type="dxa"/>
            <w:shd w:val="clear" w:color="auto" w:fill="auto"/>
          </w:tcPr>
          <w:p w14:paraId="3012DC0A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>Nama</w:t>
            </w:r>
          </w:p>
        </w:tc>
        <w:tc>
          <w:tcPr>
            <w:tcW w:w="6028" w:type="dxa"/>
            <w:shd w:val="clear" w:color="auto" w:fill="auto"/>
          </w:tcPr>
          <w:p w14:paraId="5E903729" w14:textId="79250E7B" w:rsidR="00C67428" w:rsidRPr="004E7AC1" w:rsidRDefault="004E7AC1" w:rsidP="004E7AC1">
            <w:pPr>
              <w:spacing w:after="120"/>
              <w:rPr>
                <w:sz w:val="20"/>
                <w:szCs w:val="28"/>
                <w:lang w:val="id-ID"/>
              </w:rPr>
            </w:pPr>
            <w:r w:rsidRPr="004E7AC1">
              <w:rPr>
                <w:sz w:val="20"/>
                <w:szCs w:val="28"/>
                <w:lang w:val="id-ID"/>
              </w:rPr>
              <w:t>Muhammad Faisal Amir</w:t>
            </w:r>
          </w:p>
        </w:tc>
      </w:tr>
      <w:tr w:rsidR="00C67428" w:rsidRPr="004179E7" w14:paraId="26343442" w14:textId="77777777" w:rsidTr="005730EB">
        <w:tc>
          <w:tcPr>
            <w:tcW w:w="2790" w:type="dxa"/>
            <w:shd w:val="clear" w:color="auto" w:fill="auto"/>
          </w:tcPr>
          <w:p w14:paraId="0795E510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>Nama Perusahaan</w:t>
            </w:r>
          </w:p>
        </w:tc>
        <w:tc>
          <w:tcPr>
            <w:tcW w:w="6028" w:type="dxa"/>
            <w:shd w:val="clear" w:color="auto" w:fill="auto"/>
          </w:tcPr>
          <w:p w14:paraId="1C8144AC" w14:textId="4AEEDF78" w:rsidR="00C67428" w:rsidRPr="004E7AC1" w:rsidRDefault="004E7AC1" w:rsidP="004E7AC1">
            <w:pPr>
              <w:spacing w:after="120"/>
              <w:rPr>
                <w:sz w:val="20"/>
                <w:szCs w:val="28"/>
                <w:lang w:val="id-ID"/>
              </w:rPr>
            </w:pPr>
            <w:r w:rsidRPr="004E7AC1">
              <w:rPr>
                <w:sz w:val="20"/>
                <w:szCs w:val="28"/>
                <w:lang w:val="id-ID"/>
              </w:rPr>
              <w:t>PT. Tele</w:t>
            </w:r>
            <w:r>
              <w:rPr>
                <w:sz w:val="20"/>
                <w:szCs w:val="28"/>
                <w:lang w:val="id-ID"/>
              </w:rPr>
              <w:t>komunikasi Indonesia, Tbk. Graha Merah Putih</w:t>
            </w:r>
          </w:p>
        </w:tc>
      </w:tr>
      <w:tr w:rsidR="00C67428" w:rsidRPr="004179E7" w14:paraId="57E6A270" w14:textId="77777777" w:rsidTr="005730EB">
        <w:tc>
          <w:tcPr>
            <w:tcW w:w="2790" w:type="dxa"/>
            <w:shd w:val="clear" w:color="auto" w:fill="auto"/>
          </w:tcPr>
          <w:p w14:paraId="3BC57D2D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 xml:space="preserve">Nama </w:t>
            </w:r>
            <w:proofErr w:type="spellStart"/>
            <w:r w:rsidRPr="005D63D4">
              <w:rPr>
                <w:b/>
                <w:sz w:val="20"/>
                <w:szCs w:val="28"/>
              </w:rPr>
              <w:t>Pembimbing</w:t>
            </w:r>
            <w:proofErr w:type="spellEnd"/>
            <w:r w:rsidRPr="005D63D4">
              <w:rPr>
                <w:b/>
                <w:sz w:val="20"/>
                <w:szCs w:val="28"/>
              </w:rPr>
              <w:t xml:space="preserve"> </w:t>
            </w:r>
            <w:proofErr w:type="spellStart"/>
            <w:r w:rsidRPr="005D63D4">
              <w:rPr>
                <w:b/>
                <w:sz w:val="20"/>
                <w:szCs w:val="28"/>
              </w:rPr>
              <w:t>Lapangan</w:t>
            </w:r>
            <w:proofErr w:type="spellEnd"/>
          </w:p>
        </w:tc>
        <w:tc>
          <w:tcPr>
            <w:tcW w:w="6028" w:type="dxa"/>
            <w:shd w:val="clear" w:color="auto" w:fill="auto"/>
          </w:tcPr>
          <w:p w14:paraId="225FFFD7" w14:textId="41FFF5F4" w:rsidR="00C67428" w:rsidRPr="004E7AC1" w:rsidRDefault="004E7AC1" w:rsidP="004E7AC1">
            <w:pPr>
              <w:spacing w:after="120"/>
              <w:rPr>
                <w:sz w:val="20"/>
                <w:szCs w:val="28"/>
                <w:lang w:val="id-ID"/>
              </w:rPr>
            </w:pPr>
            <w:r>
              <w:rPr>
                <w:sz w:val="20"/>
                <w:szCs w:val="28"/>
                <w:lang w:val="id-ID"/>
              </w:rPr>
              <w:t>Bambang Gunawan H / 730407</w:t>
            </w:r>
          </w:p>
        </w:tc>
      </w:tr>
    </w:tbl>
    <w:p w14:paraId="45F27988" w14:textId="77777777" w:rsidR="00C67428" w:rsidRPr="00AB0566" w:rsidRDefault="00C67428" w:rsidP="00C67428">
      <w:pPr>
        <w:spacing w:after="120"/>
        <w:jc w:val="center"/>
        <w:rPr>
          <w:b/>
          <w:sz w:val="2"/>
          <w:szCs w:val="32"/>
          <w:u w:val="single"/>
        </w:rPr>
      </w:pPr>
    </w:p>
    <w:tbl>
      <w:tblPr>
        <w:tblW w:w="963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07"/>
        <w:gridCol w:w="859"/>
        <w:gridCol w:w="6793"/>
        <w:gridCol w:w="1275"/>
      </w:tblGrid>
      <w:tr w:rsidR="00C67428" w:rsidRPr="005D63D4" w14:paraId="4F04D7AF" w14:textId="77777777" w:rsidTr="00494A18">
        <w:trPr>
          <w:tblHeader/>
          <w:jc w:val="center"/>
        </w:trPr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022D1DE4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5D63D4">
              <w:rPr>
                <w:b/>
                <w:sz w:val="20"/>
              </w:rPr>
              <w:t>No</w:t>
            </w:r>
          </w:p>
        </w:tc>
        <w:tc>
          <w:tcPr>
            <w:tcW w:w="859" w:type="dxa"/>
            <w:shd w:val="clear" w:color="auto" w:fill="D9D9D9" w:themeFill="background1" w:themeFillShade="D9"/>
            <w:vAlign w:val="center"/>
          </w:tcPr>
          <w:p w14:paraId="17E0723F" w14:textId="77777777" w:rsidR="00C67428" w:rsidRPr="005D63D4" w:rsidRDefault="00C67428" w:rsidP="00494A18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Tanggal</w:t>
            </w:r>
            <w:proofErr w:type="spellEnd"/>
          </w:p>
        </w:tc>
        <w:tc>
          <w:tcPr>
            <w:tcW w:w="6793" w:type="dxa"/>
            <w:shd w:val="clear" w:color="auto" w:fill="D9D9D9" w:themeFill="background1" w:themeFillShade="D9"/>
            <w:vAlign w:val="center"/>
          </w:tcPr>
          <w:p w14:paraId="188B9A22" w14:textId="77777777" w:rsidR="00C67428" w:rsidRPr="005D63D4" w:rsidRDefault="00C67428" w:rsidP="00494A18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Keterangan</w:t>
            </w:r>
            <w:proofErr w:type="spellEnd"/>
            <w:r w:rsidRPr="005D63D4">
              <w:rPr>
                <w:b/>
                <w:sz w:val="20"/>
              </w:rPr>
              <w:t>/</w:t>
            </w:r>
            <w:proofErr w:type="spellStart"/>
            <w:r w:rsidRPr="005D63D4">
              <w:rPr>
                <w:b/>
                <w:sz w:val="20"/>
              </w:rPr>
              <w:t>Aktifitas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Harian</w:t>
            </w:r>
            <w:proofErr w:type="spellEnd"/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3EA4BA28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Tanda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Tangan</w:t>
            </w:r>
            <w:proofErr w:type="spellEnd"/>
          </w:p>
          <w:p w14:paraId="50866606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Pembimbing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Lapangan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</w:p>
        </w:tc>
      </w:tr>
      <w:tr w:rsidR="00C67428" w:rsidRPr="00E92257" w14:paraId="54081290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7D336CF" w14:textId="3AE7F467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CEA5BB2" w14:textId="1D204A5C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4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35C6140" w14:textId="57C21B6F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ngenalan Sistem KP di Telkom di bagian finance support system</w:t>
            </w:r>
          </w:p>
          <w:p w14:paraId="3E3230FD" w14:textId="77777777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Sistem KP Sandwich</w:t>
            </w:r>
          </w:p>
          <w:p w14:paraId="61336E6D" w14:textId="16558F8B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materi Industri 4.0</w:t>
            </w:r>
          </w:p>
          <w:p w14:paraId="55CC93DB" w14:textId="55E82B98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 xml:space="preserve">Pemberian tugas perkelompok </w:t>
            </w:r>
          </w:p>
        </w:tc>
        <w:tc>
          <w:tcPr>
            <w:tcW w:w="1275" w:type="dxa"/>
            <w:shd w:val="clear" w:color="auto" w:fill="auto"/>
          </w:tcPr>
          <w:p w14:paraId="24510A6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7C0263AD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4BD0AA8" w14:textId="6F97F74B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34EC1E5" w14:textId="143641CA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5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E7DACBB" w14:textId="224CEDCF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tugas membuat PPT ERP</w:t>
            </w:r>
          </w:p>
          <w:p w14:paraId="043E6A91" w14:textId="77777777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Berkelompok dengan M. Ikhsan R dan Bryan Rafsanzani</w:t>
            </w:r>
          </w:p>
          <w:p w14:paraId="2F71597D" w14:textId="66B48E0B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Google Design Sprint</w:t>
            </w:r>
          </w:p>
        </w:tc>
        <w:tc>
          <w:tcPr>
            <w:tcW w:w="1275" w:type="dxa"/>
            <w:shd w:val="clear" w:color="auto" w:fill="auto"/>
          </w:tcPr>
          <w:p w14:paraId="2A82EE7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778B9A5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2B6E301" w14:textId="33F6FD52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D2F5A48" w14:textId="621033DF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6 </w:t>
            </w:r>
            <w:r>
              <w:rPr>
                <w:szCs w:val="28"/>
                <w:lang w:val="id-ID"/>
              </w:rPr>
              <w:t>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526BA0F9" w14:textId="77777777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Google Design Sprint</w:t>
            </w:r>
          </w:p>
          <w:p w14:paraId="5CA7497C" w14:textId="627668BD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mbuat prototype hasil dari google design sprint</w:t>
            </w:r>
          </w:p>
        </w:tc>
        <w:tc>
          <w:tcPr>
            <w:tcW w:w="1275" w:type="dxa"/>
            <w:shd w:val="clear" w:color="auto" w:fill="auto"/>
          </w:tcPr>
          <w:p w14:paraId="18BAF5E9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105C8DA9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D76CC27" w14:textId="2560FD0C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182CC82" w14:textId="48E0336E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7 </w:t>
            </w:r>
            <w:r>
              <w:rPr>
                <w:szCs w:val="28"/>
                <w:lang w:val="id-ID"/>
              </w:rPr>
              <w:t>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71EC76FB" w14:textId="0CAEA06B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njutkan pekerjaan mengenai ERP</w:t>
            </w:r>
          </w:p>
        </w:tc>
        <w:tc>
          <w:tcPr>
            <w:tcW w:w="1275" w:type="dxa"/>
            <w:shd w:val="clear" w:color="auto" w:fill="auto"/>
          </w:tcPr>
          <w:p w14:paraId="179D80A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CF66117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9B358D2" w14:textId="14D86910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063549F" w14:textId="392165BD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8 </w:t>
            </w:r>
            <w:r>
              <w:rPr>
                <w:szCs w:val="28"/>
                <w:lang w:val="id-ID"/>
              </w:rPr>
              <w:t>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5E40EBED" w14:textId="77777777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Bisnis Laporan Keuangan</w:t>
            </w:r>
          </w:p>
          <w:p w14:paraId="7B0B5864" w14:textId="77777777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cara kerja Machine Learning</w:t>
            </w:r>
          </w:p>
          <w:p w14:paraId="7DB2138D" w14:textId="135C6D50" w:rsidR="00494A18" w:rsidRPr="00494A18" w:rsidRDefault="001A2606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mpelajari Enterprise Resource Planning</w:t>
            </w:r>
          </w:p>
        </w:tc>
        <w:tc>
          <w:tcPr>
            <w:tcW w:w="1275" w:type="dxa"/>
            <w:shd w:val="clear" w:color="auto" w:fill="auto"/>
          </w:tcPr>
          <w:p w14:paraId="33A5067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0DADC1DC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2F7A956" w14:textId="4D434B07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22283D5B" w14:textId="0FD8A9D0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5 </w:t>
            </w:r>
            <w:r>
              <w:rPr>
                <w:szCs w:val="28"/>
                <w:lang w:val="id-ID"/>
              </w:rPr>
              <w:t>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1D6BF935" w14:textId="77777777" w:rsidR="00C67428" w:rsidRPr="001A2606" w:rsidRDefault="001A2606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Inducement materi mengenai Blockchain</w:t>
            </w:r>
          </w:p>
          <w:p w14:paraId="7CC6A24C" w14:textId="6E666183" w:rsidR="001A2606" w:rsidRPr="00494A18" w:rsidRDefault="001A2606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pekerjaan mencar</w:t>
            </w:r>
            <w:r w:rsidR="00F31B0E">
              <w:rPr>
                <w:szCs w:val="28"/>
                <w:lang w:val="id-ID"/>
              </w:rPr>
              <w:t>i</w:t>
            </w:r>
            <w:r>
              <w:rPr>
                <w:szCs w:val="28"/>
                <w:lang w:val="id-ID"/>
              </w:rPr>
              <w:t xml:space="preserve"> aplikasi yang berhubungan dengan Blockchain</w:t>
            </w:r>
          </w:p>
        </w:tc>
        <w:tc>
          <w:tcPr>
            <w:tcW w:w="1275" w:type="dxa"/>
            <w:shd w:val="clear" w:color="auto" w:fill="auto"/>
          </w:tcPr>
          <w:p w14:paraId="6B4D406F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30EAB426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DF2DF2D" w14:textId="29A21892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9689B69" w14:textId="7B233C41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6 </w:t>
            </w:r>
            <w:r>
              <w:rPr>
                <w:szCs w:val="28"/>
                <w:lang w:val="id-ID"/>
              </w:rPr>
              <w:t>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4D1EF1B9" w14:textId="129207CF" w:rsidR="00C67428" w:rsidRPr="00494A18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lukan pencarian serta mempelajari implementasi aplikasi blockchain</w:t>
            </w:r>
          </w:p>
        </w:tc>
        <w:tc>
          <w:tcPr>
            <w:tcW w:w="1275" w:type="dxa"/>
            <w:shd w:val="clear" w:color="auto" w:fill="auto"/>
          </w:tcPr>
          <w:p w14:paraId="372C133C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688B8F01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70DD6FE" w14:textId="4A956863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28FDA92A" w14:textId="576B40D4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7 </w:t>
            </w:r>
            <w:r>
              <w:rPr>
                <w:szCs w:val="28"/>
                <w:lang w:val="id-ID"/>
              </w:rPr>
              <w:t>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264F7066" w14:textId="0EC6D73B" w:rsidR="00C67428" w:rsidRPr="00494A18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lukan pencarian serta mempelajari implementasi aplikasi blockchain</w:t>
            </w:r>
          </w:p>
        </w:tc>
        <w:tc>
          <w:tcPr>
            <w:tcW w:w="1275" w:type="dxa"/>
            <w:shd w:val="clear" w:color="auto" w:fill="auto"/>
          </w:tcPr>
          <w:p w14:paraId="5097BF1D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059387FC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CFA008A" w14:textId="60D28584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2DF38C8B" w14:textId="6E802502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8 </w:t>
            </w:r>
            <w:r>
              <w:rPr>
                <w:szCs w:val="28"/>
                <w:lang w:val="id-ID"/>
              </w:rPr>
              <w:t>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7363853D" w14:textId="7D3B9B44" w:rsidR="00C67428" w:rsidRPr="00494A18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lukan pencarian serta mempelajari implementasi aplikasi blockchain</w:t>
            </w:r>
          </w:p>
        </w:tc>
        <w:tc>
          <w:tcPr>
            <w:tcW w:w="1275" w:type="dxa"/>
            <w:shd w:val="clear" w:color="auto" w:fill="auto"/>
          </w:tcPr>
          <w:p w14:paraId="4BFB5FB5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1A6DB31E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7D4913D" w14:textId="0758F3D8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0D4779A" w14:textId="29636888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9 </w:t>
            </w:r>
            <w:r>
              <w:rPr>
                <w:szCs w:val="28"/>
                <w:lang w:val="id-ID"/>
              </w:rPr>
              <w:t>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D723361" w14:textId="1C6294CF" w:rsidR="00C67428" w:rsidRPr="00F31B0E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 xml:space="preserve">Presentasi Blockchain dan </w:t>
            </w:r>
            <w:r w:rsidR="00BA56E1">
              <w:rPr>
                <w:szCs w:val="28"/>
                <w:lang w:val="id-ID"/>
              </w:rPr>
              <w:t>C</w:t>
            </w:r>
            <w:r>
              <w:rPr>
                <w:szCs w:val="28"/>
                <w:lang w:val="id-ID"/>
              </w:rPr>
              <w:t>ryptocurrency</w:t>
            </w:r>
          </w:p>
          <w:p w14:paraId="4B1F8860" w14:textId="77777777" w:rsidR="00F31B0E" w:rsidRPr="00F31B0E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mahami pentingnya public service</w:t>
            </w:r>
          </w:p>
          <w:p w14:paraId="71FD0963" w14:textId="525F39CC" w:rsidR="00F31B0E" w:rsidRPr="00F31B0E" w:rsidRDefault="00F31B0E" w:rsidP="00F31B0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pengenalan proses bisnis dan fintech</w:t>
            </w:r>
          </w:p>
        </w:tc>
        <w:tc>
          <w:tcPr>
            <w:tcW w:w="1275" w:type="dxa"/>
            <w:shd w:val="clear" w:color="auto" w:fill="auto"/>
          </w:tcPr>
          <w:p w14:paraId="135E0EE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2537281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D7D5685" w14:textId="7A8F659B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C6D173D" w14:textId="4BD224CD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F413606" w14:textId="77777777" w:rsidR="00C67428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pekerjaan, merancang ERP pada masjid</w:t>
            </w:r>
          </w:p>
          <w:p w14:paraId="102160CC" w14:textId="48D0FDB5" w:rsidR="00BA56E1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Detail Tugas ERP (Story Board, Mock Up, WorkFlow, Income)</w:t>
            </w:r>
          </w:p>
        </w:tc>
        <w:tc>
          <w:tcPr>
            <w:tcW w:w="1275" w:type="dxa"/>
            <w:shd w:val="clear" w:color="auto" w:fill="auto"/>
          </w:tcPr>
          <w:p w14:paraId="6B8B1938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7C2291C6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665C8DC3" w14:textId="6A39D7BA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7B755F3" w14:textId="1BCC6830" w:rsidR="00C67428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3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76DB0804" w14:textId="77777777" w:rsidR="00C67428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ngerjaan ERP Masjid secara umum</w:t>
            </w:r>
          </w:p>
          <w:p w14:paraId="1F68F22B" w14:textId="2613C2F3" w:rsidR="00BA56E1" w:rsidRPr="00BA56E1" w:rsidRDefault="00BA56E1" w:rsidP="00BA56E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agian tugas dan pembentukan kelompok</w:t>
            </w:r>
          </w:p>
        </w:tc>
        <w:tc>
          <w:tcPr>
            <w:tcW w:w="1275" w:type="dxa"/>
            <w:shd w:val="clear" w:color="auto" w:fill="auto"/>
          </w:tcPr>
          <w:p w14:paraId="181F1984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B66E6E6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53F5B4E" w14:textId="4815F47A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A9E9B45" w14:textId="5E4786F9" w:rsidR="00C67428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4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1E684576" w14:textId="77777777" w:rsidR="00C67428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bagian logistik dan asset dalam pengerjaan perancangan ERP Masjid</w:t>
            </w:r>
          </w:p>
          <w:p w14:paraId="31B7A166" w14:textId="54B3C75B" w:rsidR="00BA56E1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pembuatan workflow peminjaman asset</w:t>
            </w:r>
          </w:p>
        </w:tc>
        <w:tc>
          <w:tcPr>
            <w:tcW w:w="1275" w:type="dxa"/>
            <w:shd w:val="clear" w:color="auto" w:fill="auto"/>
          </w:tcPr>
          <w:p w14:paraId="6CB79F4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3E40631D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5B4D9B4" w14:textId="0D50DA78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56108131" w14:textId="0F6A6D75" w:rsidR="00C67428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5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5239147C" w14:textId="70B88F24" w:rsidR="00C67428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pembuatan story board peminjaman asset modul ERP Masjid</w:t>
            </w:r>
          </w:p>
        </w:tc>
        <w:tc>
          <w:tcPr>
            <w:tcW w:w="1275" w:type="dxa"/>
            <w:shd w:val="clear" w:color="auto" w:fill="auto"/>
          </w:tcPr>
          <w:p w14:paraId="72D3B129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2F8A843B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72714B2" w14:textId="71D9E184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151BD3E" w14:textId="6EE45B8E" w:rsidR="00C67428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6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8141713" w14:textId="77777777" w:rsidR="00C67428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resentasi progres ERP masjid pada pembimbing lapangan</w:t>
            </w:r>
          </w:p>
          <w:p w14:paraId="77D5BF6C" w14:textId="24F07B6D" w:rsidR="00BA56E1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Inducement materi Enterprise Architecture</w:t>
            </w:r>
          </w:p>
        </w:tc>
        <w:tc>
          <w:tcPr>
            <w:tcW w:w="1275" w:type="dxa"/>
            <w:shd w:val="clear" w:color="auto" w:fill="auto"/>
          </w:tcPr>
          <w:p w14:paraId="5E1D9283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526054F7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2C07EEF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DD24F77" w14:textId="56041077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9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083F94BA" w14:textId="0069AE9D" w:rsidR="005D63D4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pengerjaan story board manajemen asset</w:t>
            </w:r>
          </w:p>
        </w:tc>
        <w:tc>
          <w:tcPr>
            <w:tcW w:w="1275" w:type="dxa"/>
            <w:shd w:val="clear" w:color="auto" w:fill="auto"/>
          </w:tcPr>
          <w:p w14:paraId="0A3946D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7A4DD6EE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E0F4E37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C3887C0" w14:textId="17EED26C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10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FBC7636" w14:textId="26049F3E" w:rsidR="005D63D4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 xml:space="preserve">Melakukan pengerjaan </w:t>
            </w:r>
            <w:r>
              <w:rPr>
                <w:szCs w:val="28"/>
                <w:lang w:val="id-ID"/>
              </w:rPr>
              <w:t>workflow</w:t>
            </w:r>
            <w:r>
              <w:rPr>
                <w:szCs w:val="28"/>
                <w:lang w:val="id-ID"/>
              </w:rPr>
              <w:t xml:space="preserve"> manajemen asset</w:t>
            </w:r>
          </w:p>
        </w:tc>
        <w:tc>
          <w:tcPr>
            <w:tcW w:w="1275" w:type="dxa"/>
            <w:shd w:val="clear" w:color="auto" w:fill="auto"/>
          </w:tcPr>
          <w:p w14:paraId="2C0FEEE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1F5EA3BF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9B8AAF1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C82DC9B" w14:textId="5590DCFF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11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0356064C" w14:textId="4D6558D8" w:rsidR="005D63D4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 xml:space="preserve">Melakukan sinkronisasi tugas dengan kelompok </w:t>
            </w:r>
          </w:p>
        </w:tc>
        <w:tc>
          <w:tcPr>
            <w:tcW w:w="1275" w:type="dxa"/>
            <w:shd w:val="clear" w:color="auto" w:fill="auto"/>
          </w:tcPr>
          <w:p w14:paraId="163C38E0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128D2C59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B45B197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5BBAB3D6" w14:textId="5C0A7391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12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4DD5B517" w14:textId="77777777" w:rsidR="005D63D4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sinkronisasi tugas dengan kelompok</w:t>
            </w:r>
          </w:p>
          <w:p w14:paraId="24920B9C" w14:textId="3C7B6964" w:rsidR="00BA56E1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gajukan pembuatan aplikasi yang mendukung kegiatan kerja di perusahaan</w:t>
            </w:r>
          </w:p>
        </w:tc>
        <w:tc>
          <w:tcPr>
            <w:tcW w:w="1275" w:type="dxa"/>
            <w:shd w:val="clear" w:color="auto" w:fill="auto"/>
          </w:tcPr>
          <w:p w14:paraId="11D4249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61A19664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5620CDD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D947C23" w14:textId="69545F93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13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7182833" w14:textId="77777777" w:rsidR="005D63D4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resentasi ERP masjid pada pembimbing lapangan</w:t>
            </w:r>
          </w:p>
          <w:p w14:paraId="546B1C50" w14:textId="2C6DA325" w:rsidR="00BA56E1" w:rsidRPr="00494A18" w:rsidRDefault="00633DF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proyek aplikasi peminjaman ruangan berbasis Android (Perangakat Bergerak)</w:t>
            </w:r>
          </w:p>
        </w:tc>
        <w:tc>
          <w:tcPr>
            <w:tcW w:w="1275" w:type="dxa"/>
            <w:shd w:val="clear" w:color="auto" w:fill="auto"/>
          </w:tcPr>
          <w:p w14:paraId="2C29FB7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46F86491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1DF3F0E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C82B3AF" w14:textId="45D7F516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16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7D3411DE" w14:textId="2F1D8386" w:rsidR="005D63D4" w:rsidRPr="00494A18" w:rsidRDefault="00633DF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rancangan Workflow aplikasi peminjaman ruangan berbasis Android</w:t>
            </w:r>
            <w:bookmarkStart w:id="0" w:name="_GoBack"/>
            <w:bookmarkEnd w:id="0"/>
          </w:p>
        </w:tc>
        <w:tc>
          <w:tcPr>
            <w:tcW w:w="1275" w:type="dxa"/>
            <w:shd w:val="clear" w:color="auto" w:fill="auto"/>
          </w:tcPr>
          <w:p w14:paraId="519E74E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29FD35B5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8E81640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AAA65B9" w14:textId="13BB5E14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17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60D4732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36710C9A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5C126178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7F3D7F4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0B07A9D" w14:textId="7B94A5AB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18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D5CC41C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ADC2F61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478F5574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173B1E6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E7C904F" w14:textId="0FEC3902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19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4BB8F2AD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1142B7B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4D12275B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0E0B0BF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16E9390D" w14:textId="601B7DFC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0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0C3E5AE7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4F3205B7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376ABDBC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91AD718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5BA6099" w14:textId="31577FB3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3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A18C638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637916C0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3DCADCA9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4FDA40D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18B3686" w14:textId="6F96C7FC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4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4B7AE8A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05AFA147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3426AAD4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286D1D7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192CF4C2" w14:textId="1C44CF37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5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CB66D2C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D8721C1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01A17907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A7445F5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9AC91A8" w14:textId="6A996147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6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1C5CC914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E9ABF16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7A61F708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6AFEC39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16061DDA" w14:textId="2181961D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27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03B3F131" w14:textId="77777777" w:rsidR="005D63D4" w:rsidRPr="00494A18" w:rsidRDefault="005D63D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93892B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4E7AC1" w:rsidRPr="00E92257" w14:paraId="032A1323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2A005EFE" w14:textId="77777777" w:rsidR="004E7AC1" w:rsidRPr="005D63D4" w:rsidRDefault="004E7AC1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B48F237" w14:textId="09E17E66" w:rsidR="004E7AC1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30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8810DCE" w14:textId="77777777" w:rsidR="004E7AC1" w:rsidRPr="00494A18" w:rsidRDefault="004E7AC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39FB9258" w14:textId="77777777" w:rsidR="004E7AC1" w:rsidRPr="00E92257" w:rsidRDefault="004E7AC1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4E7AC1" w:rsidRPr="00E92257" w14:paraId="2D85A119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62377032" w14:textId="77777777" w:rsidR="004E7AC1" w:rsidRPr="005D63D4" w:rsidRDefault="004E7AC1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3D80A08" w14:textId="2612D546" w:rsidR="004E7AC1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 xml:space="preserve">31 </w:t>
            </w:r>
            <w:r>
              <w:rPr>
                <w:szCs w:val="28"/>
                <w:lang w:val="id-ID"/>
              </w:rPr>
              <w:t>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12057C8C" w14:textId="77777777" w:rsidR="004E7AC1" w:rsidRPr="00494A18" w:rsidRDefault="004E7AC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7787BDB4" w14:textId="77777777" w:rsidR="004E7AC1" w:rsidRPr="00E92257" w:rsidRDefault="004E7AC1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4E7AC1" w:rsidRPr="00E92257" w14:paraId="47A2AE45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BFB8CE4" w14:textId="77777777" w:rsidR="004E7AC1" w:rsidRPr="005D63D4" w:rsidRDefault="004E7AC1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C590920" w14:textId="77777777" w:rsidR="004E7AC1" w:rsidRPr="00E92257" w:rsidRDefault="004E7AC1" w:rsidP="00494A18">
            <w:pPr>
              <w:spacing w:after="0" w:line="240" w:lineRule="auto"/>
              <w:jc w:val="center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  <w:vAlign w:val="center"/>
          </w:tcPr>
          <w:p w14:paraId="7EC00C07" w14:textId="77777777" w:rsidR="004E7AC1" w:rsidRPr="00E92257" w:rsidRDefault="004E7AC1" w:rsidP="00494A18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89A6F0A" w14:textId="77777777" w:rsidR="004E7AC1" w:rsidRPr="00E92257" w:rsidRDefault="004E7AC1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4E7AC1" w:rsidRPr="00E92257" w14:paraId="5723668A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6272C2DA" w14:textId="77777777" w:rsidR="004E7AC1" w:rsidRPr="005D63D4" w:rsidRDefault="004E7AC1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7AA13A3" w14:textId="77777777" w:rsidR="004E7AC1" w:rsidRPr="00E92257" w:rsidRDefault="004E7AC1" w:rsidP="00494A18">
            <w:pPr>
              <w:spacing w:after="0" w:line="240" w:lineRule="auto"/>
              <w:jc w:val="center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  <w:vAlign w:val="center"/>
          </w:tcPr>
          <w:p w14:paraId="02C04A61" w14:textId="77777777" w:rsidR="004E7AC1" w:rsidRPr="00E92257" w:rsidRDefault="004E7AC1" w:rsidP="00494A18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5F22FE0" w14:textId="77777777" w:rsidR="004E7AC1" w:rsidRPr="00E92257" w:rsidRDefault="004E7AC1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4E7AC1" w:rsidRPr="00E92257" w14:paraId="1617CB3D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6EF1E1C4" w14:textId="77777777" w:rsidR="004E7AC1" w:rsidRPr="005D63D4" w:rsidRDefault="004E7AC1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506F1716" w14:textId="77777777" w:rsidR="004E7AC1" w:rsidRPr="00E92257" w:rsidRDefault="004E7AC1" w:rsidP="00494A18">
            <w:pPr>
              <w:spacing w:after="0" w:line="240" w:lineRule="auto"/>
              <w:jc w:val="center"/>
              <w:rPr>
                <w:szCs w:val="28"/>
              </w:rPr>
            </w:pPr>
          </w:p>
        </w:tc>
        <w:tc>
          <w:tcPr>
            <w:tcW w:w="6793" w:type="dxa"/>
            <w:shd w:val="clear" w:color="auto" w:fill="auto"/>
            <w:vAlign w:val="center"/>
          </w:tcPr>
          <w:p w14:paraId="50D57CA2" w14:textId="77777777" w:rsidR="004E7AC1" w:rsidRPr="00E92257" w:rsidRDefault="004E7AC1" w:rsidP="00494A18">
            <w:pPr>
              <w:spacing w:after="0" w:line="240" w:lineRule="auto"/>
              <w:rPr>
                <w:szCs w:val="28"/>
              </w:rPr>
            </w:pPr>
          </w:p>
        </w:tc>
        <w:tc>
          <w:tcPr>
            <w:tcW w:w="1275" w:type="dxa"/>
            <w:shd w:val="clear" w:color="auto" w:fill="auto"/>
          </w:tcPr>
          <w:p w14:paraId="291B444B" w14:textId="77777777" w:rsidR="004E7AC1" w:rsidRPr="00E92257" w:rsidRDefault="004E7AC1" w:rsidP="00806570">
            <w:pPr>
              <w:spacing w:after="0" w:line="240" w:lineRule="auto"/>
              <w:rPr>
                <w:szCs w:val="28"/>
              </w:rPr>
            </w:pPr>
          </w:p>
        </w:tc>
      </w:tr>
    </w:tbl>
    <w:p w14:paraId="0DC6FAB7" w14:textId="77777777" w:rsidR="004E7AC1" w:rsidRDefault="004E7AC1" w:rsidP="00C67428">
      <w:pPr>
        <w:spacing w:before="120" w:after="120" w:line="240" w:lineRule="auto"/>
        <w:jc w:val="right"/>
        <w:rPr>
          <w:spacing w:val="10"/>
          <w:szCs w:val="24"/>
          <w:lang w:val="id-ID"/>
        </w:rPr>
      </w:pPr>
    </w:p>
    <w:p w14:paraId="6FFFA0B3" w14:textId="4543CFFF" w:rsidR="00C67428" w:rsidRPr="004E7AC1" w:rsidRDefault="004E7AC1" w:rsidP="00C67428">
      <w:pPr>
        <w:spacing w:before="120" w:after="120" w:line="240" w:lineRule="auto"/>
        <w:jc w:val="right"/>
        <w:rPr>
          <w:spacing w:val="10"/>
          <w:szCs w:val="24"/>
          <w:lang w:val="id-ID"/>
        </w:rPr>
      </w:pPr>
      <w:r>
        <w:rPr>
          <w:spacing w:val="10"/>
          <w:szCs w:val="24"/>
          <w:lang w:val="id-ID"/>
        </w:rPr>
        <w:t>Bandung</w:t>
      </w:r>
      <w:r w:rsidR="00C67428">
        <w:rPr>
          <w:spacing w:val="10"/>
          <w:szCs w:val="24"/>
        </w:rPr>
        <w:t xml:space="preserve">, </w:t>
      </w:r>
      <w:r w:rsidR="00494A18">
        <w:rPr>
          <w:spacing w:val="10"/>
          <w:szCs w:val="24"/>
          <w:lang w:val="id-ID"/>
        </w:rPr>
        <w:t xml:space="preserve">31 Juli </w:t>
      </w:r>
      <w:r>
        <w:rPr>
          <w:spacing w:val="10"/>
          <w:szCs w:val="24"/>
          <w:lang w:val="id-ID"/>
        </w:rPr>
        <w:t>2018</w:t>
      </w:r>
    </w:p>
    <w:p w14:paraId="3CC4E7FE" w14:textId="243AD0D5" w:rsidR="00C67428" w:rsidRDefault="00C67428" w:rsidP="004E7AC1">
      <w:pPr>
        <w:spacing w:before="120" w:after="120" w:line="240" w:lineRule="auto"/>
        <w:ind w:left="5812"/>
        <w:jc w:val="center"/>
        <w:rPr>
          <w:spacing w:val="10"/>
          <w:sz w:val="20"/>
          <w:szCs w:val="20"/>
        </w:rPr>
      </w:pPr>
      <w:proofErr w:type="spellStart"/>
      <w:r>
        <w:rPr>
          <w:spacing w:val="10"/>
          <w:sz w:val="20"/>
          <w:szCs w:val="20"/>
        </w:rPr>
        <w:t>Pembimbing</w:t>
      </w:r>
      <w:proofErr w:type="spellEnd"/>
      <w:r>
        <w:rPr>
          <w:spacing w:val="10"/>
          <w:sz w:val="20"/>
          <w:szCs w:val="20"/>
        </w:rPr>
        <w:t xml:space="preserve"> </w:t>
      </w:r>
      <w:proofErr w:type="spellStart"/>
      <w:r>
        <w:rPr>
          <w:spacing w:val="10"/>
          <w:sz w:val="20"/>
          <w:szCs w:val="20"/>
        </w:rPr>
        <w:t>Lapangan</w:t>
      </w:r>
      <w:proofErr w:type="spellEnd"/>
    </w:p>
    <w:p w14:paraId="6904C394" w14:textId="77777777" w:rsidR="00C67428" w:rsidRDefault="00C67428" w:rsidP="004E7AC1">
      <w:pPr>
        <w:spacing w:before="120" w:after="120" w:line="240" w:lineRule="auto"/>
        <w:jc w:val="center"/>
        <w:rPr>
          <w:spacing w:val="10"/>
          <w:sz w:val="20"/>
          <w:szCs w:val="20"/>
        </w:rPr>
      </w:pPr>
    </w:p>
    <w:p w14:paraId="76CFE977" w14:textId="49999027" w:rsidR="00C67428" w:rsidRDefault="00C67428" w:rsidP="004E7AC1">
      <w:pPr>
        <w:spacing w:before="120" w:after="120" w:line="240" w:lineRule="auto"/>
        <w:jc w:val="center"/>
        <w:rPr>
          <w:spacing w:val="10"/>
          <w:sz w:val="20"/>
          <w:szCs w:val="20"/>
        </w:rPr>
      </w:pPr>
    </w:p>
    <w:p w14:paraId="233C1497" w14:textId="77777777" w:rsidR="004E7AC1" w:rsidRDefault="004E7AC1" w:rsidP="004E7AC1">
      <w:pPr>
        <w:spacing w:before="120" w:after="120" w:line="240" w:lineRule="auto"/>
        <w:jc w:val="center"/>
        <w:rPr>
          <w:spacing w:val="10"/>
          <w:sz w:val="20"/>
          <w:szCs w:val="20"/>
        </w:rPr>
      </w:pPr>
    </w:p>
    <w:p w14:paraId="213C7F3B" w14:textId="52EEB853" w:rsidR="00C67428" w:rsidRPr="004E7AC1" w:rsidRDefault="004E7AC1" w:rsidP="004E7AC1">
      <w:pPr>
        <w:spacing w:before="120" w:after="120" w:line="240" w:lineRule="auto"/>
        <w:ind w:left="5760"/>
        <w:jc w:val="center"/>
        <w:rPr>
          <w:b/>
          <w:spacing w:val="10"/>
          <w:szCs w:val="20"/>
          <w:u w:val="single"/>
          <w:lang w:val="id-ID"/>
        </w:rPr>
      </w:pPr>
      <w:r w:rsidRPr="004E7AC1">
        <w:rPr>
          <w:b/>
          <w:spacing w:val="10"/>
          <w:szCs w:val="20"/>
          <w:u w:val="single"/>
          <w:lang w:val="id-ID"/>
        </w:rPr>
        <w:t>Bambang Gunawan H</w:t>
      </w:r>
    </w:p>
    <w:p w14:paraId="2B222F55" w14:textId="432A558B" w:rsidR="004E7AC1" w:rsidRDefault="004E7AC1" w:rsidP="004E7AC1">
      <w:pPr>
        <w:spacing w:before="120" w:after="120" w:line="240" w:lineRule="auto"/>
        <w:ind w:left="5760"/>
        <w:jc w:val="center"/>
        <w:rPr>
          <w:b/>
          <w:spacing w:val="10"/>
          <w:sz w:val="20"/>
          <w:szCs w:val="20"/>
          <w:lang w:val="id-ID"/>
        </w:rPr>
      </w:pPr>
      <w:r>
        <w:rPr>
          <w:b/>
          <w:spacing w:val="10"/>
          <w:sz w:val="20"/>
          <w:szCs w:val="20"/>
          <w:lang w:val="id-ID"/>
        </w:rPr>
        <w:t>730407</w:t>
      </w:r>
    </w:p>
    <w:p w14:paraId="0449C066" w14:textId="77777777" w:rsidR="004E7AC1" w:rsidRPr="004E7AC1" w:rsidRDefault="004E7AC1" w:rsidP="004E7AC1">
      <w:pPr>
        <w:spacing w:before="120" w:after="120" w:line="240" w:lineRule="auto"/>
        <w:ind w:left="5760"/>
        <w:jc w:val="center"/>
        <w:rPr>
          <w:b/>
          <w:spacing w:val="10"/>
          <w:sz w:val="20"/>
          <w:szCs w:val="20"/>
          <w:lang w:val="id-ID"/>
        </w:rPr>
      </w:pPr>
    </w:p>
    <w:p w14:paraId="2CCBE2ED" w14:textId="77777777" w:rsidR="004E7AC1" w:rsidRDefault="004E7AC1" w:rsidP="00C67428">
      <w:pPr>
        <w:spacing w:before="120" w:after="120" w:line="240" w:lineRule="auto"/>
        <w:ind w:left="5760"/>
        <w:rPr>
          <w:spacing w:val="10"/>
          <w:sz w:val="20"/>
          <w:szCs w:val="20"/>
        </w:rPr>
      </w:pPr>
    </w:p>
    <w:p w14:paraId="28E9BDCC" w14:textId="77777777" w:rsidR="00C67428" w:rsidRPr="00687716" w:rsidRDefault="00C67428" w:rsidP="00C67428">
      <w:pPr>
        <w:spacing w:before="120" w:after="120" w:line="240" w:lineRule="auto"/>
        <w:rPr>
          <w:spacing w:val="10"/>
          <w:sz w:val="16"/>
          <w:szCs w:val="16"/>
        </w:rPr>
      </w:pPr>
      <w:proofErr w:type="spellStart"/>
      <w:r w:rsidRPr="00687716">
        <w:rPr>
          <w:spacing w:val="10"/>
          <w:sz w:val="16"/>
          <w:szCs w:val="16"/>
        </w:rPr>
        <w:t>Catatan</w:t>
      </w:r>
      <w:proofErr w:type="spellEnd"/>
      <w:r w:rsidRPr="00687716">
        <w:rPr>
          <w:spacing w:val="10"/>
          <w:sz w:val="16"/>
          <w:szCs w:val="16"/>
        </w:rPr>
        <w:t xml:space="preserve">: </w:t>
      </w:r>
      <w:proofErr w:type="spellStart"/>
      <w:r w:rsidRPr="00687716">
        <w:rPr>
          <w:spacing w:val="10"/>
          <w:sz w:val="16"/>
          <w:szCs w:val="16"/>
        </w:rPr>
        <w:t>Bagian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pengesahan</w:t>
      </w:r>
      <w:proofErr w:type="spellEnd"/>
      <w:r w:rsidRPr="00687716">
        <w:rPr>
          <w:spacing w:val="10"/>
          <w:sz w:val="16"/>
          <w:szCs w:val="16"/>
        </w:rPr>
        <w:t xml:space="preserve"> di </w:t>
      </w:r>
      <w:proofErr w:type="spellStart"/>
      <w:r w:rsidRPr="00687716">
        <w:rPr>
          <w:spacing w:val="10"/>
          <w:sz w:val="16"/>
          <w:szCs w:val="16"/>
        </w:rPr>
        <w:t>tanda</w:t>
      </w:r>
      <w:r>
        <w:rPr>
          <w:spacing w:val="10"/>
          <w:sz w:val="16"/>
          <w:szCs w:val="16"/>
        </w:rPr>
        <w:t>tangani</w:t>
      </w:r>
      <w:proofErr w:type="spellEnd"/>
      <w:r>
        <w:rPr>
          <w:spacing w:val="10"/>
          <w:sz w:val="16"/>
          <w:szCs w:val="16"/>
        </w:rPr>
        <w:t xml:space="preserve"> oleh </w:t>
      </w:r>
      <w:proofErr w:type="spellStart"/>
      <w:r>
        <w:rPr>
          <w:spacing w:val="10"/>
          <w:sz w:val="16"/>
          <w:szCs w:val="16"/>
        </w:rPr>
        <w:t>pembimbing</w:t>
      </w:r>
      <w:proofErr w:type="spellEnd"/>
      <w:r>
        <w:rPr>
          <w:spacing w:val="10"/>
          <w:sz w:val="16"/>
          <w:szCs w:val="16"/>
        </w:rPr>
        <w:t xml:space="preserve"> </w:t>
      </w:r>
      <w:proofErr w:type="spellStart"/>
      <w:r>
        <w:rPr>
          <w:spacing w:val="10"/>
          <w:sz w:val="16"/>
          <w:szCs w:val="16"/>
        </w:rPr>
        <w:t>lapangan</w:t>
      </w:r>
      <w:proofErr w:type="spellEnd"/>
      <w:r w:rsidRPr="00687716">
        <w:rPr>
          <w:spacing w:val="10"/>
          <w:sz w:val="16"/>
          <w:szCs w:val="16"/>
        </w:rPr>
        <w:t xml:space="preserve"> dan </w:t>
      </w:r>
      <w:proofErr w:type="spellStart"/>
      <w:r w:rsidRPr="00687716">
        <w:rPr>
          <w:spacing w:val="10"/>
          <w:sz w:val="16"/>
          <w:szCs w:val="16"/>
        </w:rPr>
        <w:t>wajib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dibubuhi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dengan</w:t>
      </w:r>
      <w:proofErr w:type="spellEnd"/>
      <w:r w:rsidRPr="00687716">
        <w:rPr>
          <w:spacing w:val="10"/>
          <w:sz w:val="16"/>
          <w:szCs w:val="16"/>
        </w:rPr>
        <w:t xml:space="preserve"> cap </w:t>
      </w:r>
      <w:proofErr w:type="spellStart"/>
      <w:r w:rsidRPr="00687716">
        <w:rPr>
          <w:spacing w:val="10"/>
          <w:sz w:val="16"/>
          <w:szCs w:val="16"/>
        </w:rPr>
        <w:t>perusahaan</w:t>
      </w:r>
      <w:proofErr w:type="spellEnd"/>
      <w:r w:rsidRPr="00687716">
        <w:rPr>
          <w:spacing w:val="10"/>
          <w:sz w:val="16"/>
          <w:szCs w:val="16"/>
        </w:rPr>
        <w:t>.</w:t>
      </w:r>
    </w:p>
    <w:p w14:paraId="2A22F9E7" w14:textId="77777777" w:rsidR="00C67428" w:rsidRPr="009955D0" w:rsidRDefault="00C67428" w:rsidP="00C67428">
      <w:pPr>
        <w:pStyle w:val="ListParagraph"/>
        <w:spacing w:line="240" w:lineRule="auto"/>
        <w:ind w:left="0"/>
        <w:rPr>
          <w:rFonts w:cs="Tahoma"/>
          <w:b/>
          <w:lang w:val="it-IT"/>
        </w:rPr>
      </w:pPr>
    </w:p>
    <w:p w14:paraId="1AD9CEA3" w14:textId="77777777" w:rsidR="00BF0775" w:rsidRDefault="00BF0775" w:rsidP="00BF0775">
      <w:pPr>
        <w:pStyle w:val="ListParagraph"/>
        <w:spacing w:line="360" w:lineRule="auto"/>
        <w:ind w:left="0"/>
        <w:jc w:val="center"/>
        <w:rPr>
          <w:rFonts w:cs="Tahoma"/>
          <w:b/>
          <w:lang w:val="fi-FI"/>
        </w:rPr>
      </w:pPr>
    </w:p>
    <w:sectPr w:rsidR="00BF0775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3A240" w14:textId="77777777" w:rsidR="00F8166D" w:rsidRDefault="00F8166D" w:rsidP="00721F0A">
      <w:pPr>
        <w:spacing w:after="0" w:line="240" w:lineRule="auto"/>
      </w:pPr>
      <w:r>
        <w:separator/>
      </w:r>
    </w:p>
  </w:endnote>
  <w:endnote w:type="continuationSeparator" w:id="0">
    <w:p w14:paraId="2677F0D0" w14:textId="77777777" w:rsidR="00F8166D" w:rsidRDefault="00F8166D" w:rsidP="00721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84704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3983E7" w14:textId="78A94A21" w:rsidR="00721F0A" w:rsidRDefault="001D06AA">
            <w:pPr>
              <w:pStyle w:val="Footer"/>
              <w:jc w:val="right"/>
            </w:pPr>
            <w:r>
              <w:rPr>
                <w:sz w:val="20"/>
                <w:szCs w:val="20"/>
                <w:lang w:val="id-ID"/>
              </w:rPr>
              <w:t>Halaman</w:t>
            </w:r>
            <w:r w:rsidR="00721F0A" w:rsidRPr="00721F0A">
              <w:rPr>
                <w:sz w:val="20"/>
                <w:szCs w:val="20"/>
              </w:rPr>
              <w:t xml:space="preserve"> </w: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begin"/>
            </w:r>
            <w:r w:rsidR="00721F0A" w:rsidRPr="00721F0A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separate"/>
            </w:r>
            <w:r w:rsidR="000C07C3">
              <w:rPr>
                <w:b/>
                <w:bCs/>
                <w:noProof/>
                <w:sz w:val="20"/>
                <w:szCs w:val="20"/>
              </w:rPr>
              <w:t>2</w: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end"/>
            </w:r>
            <w:r w:rsidR="00721F0A">
              <w:rPr>
                <w:sz w:val="20"/>
                <w:szCs w:val="20"/>
              </w:rPr>
              <w:t xml:space="preserve"> </w:t>
            </w:r>
            <w:proofErr w:type="spellStart"/>
            <w:r w:rsidR="00721F0A">
              <w:rPr>
                <w:sz w:val="20"/>
                <w:szCs w:val="20"/>
              </w:rPr>
              <w:t>dari</w:t>
            </w:r>
            <w:proofErr w:type="spellEnd"/>
            <w:r w:rsidR="00721F0A" w:rsidRPr="00721F0A">
              <w:rPr>
                <w:sz w:val="20"/>
                <w:szCs w:val="20"/>
              </w:rPr>
              <w:t xml:space="preserve"> </w:t>
            </w:r>
            <w:r w:rsidR="00721F0A" w:rsidRPr="00721F0A">
              <w:rPr>
                <w:bCs/>
                <w:sz w:val="20"/>
                <w:szCs w:val="20"/>
              </w:rPr>
              <w:fldChar w:fldCharType="begin"/>
            </w:r>
            <w:r w:rsidR="00721F0A" w:rsidRPr="00721F0A">
              <w:rPr>
                <w:bCs/>
                <w:sz w:val="20"/>
                <w:szCs w:val="20"/>
              </w:rPr>
              <w:instrText xml:space="preserve"> NUMPAGES  </w:instrText>
            </w:r>
            <w:r w:rsidR="00721F0A" w:rsidRPr="00721F0A">
              <w:rPr>
                <w:bCs/>
                <w:sz w:val="20"/>
                <w:szCs w:val="20"/>
              </w:rPr>
              <w:fldChar w:fldCharType="separate"/>
            </w:r>
            <w:r w:rsidR="000C07C3">
              <w:rPr>
                <w:bCs/>
                <w:noProof/>
                <w:sz w:val="20"/>
                <w:szCs w:val="20"/>
              </w:rPr>
              <w:t>2</w:t>
            </w:r>
            <w:r w:rsidR="00721F0A" w:rsidRPr="00721F0A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7387205" w14:textId="77777777" w:rsidR="00721F0A" w:rsidRDefault="00721F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48582" w14:textId="77777777" w:rsidR="00F8166D" w:rsidRDefault="00F8166D" w:rsidP="00721F0A">
      <w:pPr>
        <w:spacing w:after="0" w:line="240" w:lineRule="auto"/>
      </w:pPr>
      <w:r>
        <w:separator/>
      </w:r>
    </w:p>
  </w:footnote>
  <w:footnote w:type="continuationSeparator" w:id="0">
    <w:p w14:paraId="02EFFEAD" w14:textId="77777777" w:rsidR="00F8166D" w:rsidRDefault="00F8166D" w:rsidP="00721F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F5B24"/>
    <w:multiLevelType w:val="hybridMultilevel"/>
    <w:tmpl w:val="1D08201E"/>
    <w:lvl w:ilvl="0" w:tplc="68C4A220">
      <w:start w:val="5"/>
      <w:numFmt w:val="bullet"/>
      <w:lvlText w:val=""/>
      <w:lvlJc w:val="left"/>
      <w:pPr>
        <w:ind w:left="553" w:hanging="360"/>
      </w:pPr>
      <w:rPr>
        <w:rFonts w:ascii="Symbol" w:eastAsia="Calibri" w:hAnsi="Symbol" w:cs="Calibri" w:hint="default"/>
        <w:sz w:val="18"/>
      </w:rPr>
    </w:lvl>
    <w:lvl w:ilvl="1" w:tplc="04210003" w:tentative="1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1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3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5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7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9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13" w:hanging="360"/>
      </w:pPr>
      <w:rPr>
        <w:rFonts w:ascii="Wingdings" w:hAnsi="Wingdings" w:hint="default"/>
      </w:rPr>
    </w:lvl>
  </w:abstractNum>
  <w:abstractNum w:abstractNumId="1" w15:restartNumberingAfterBreak="0">
    <w:nsid w:val="4AE33DD3"/>
    <w:multiLevelType w:val="hybridMultilevel"/>
    <w:tmpl w:val="1BB41D8C"/>
    <w:lvl w:ilvl="0" w:tplc="0421000F">
      <w:start w:val="1"/>
      <w:numFmt w:val="decimal"/>
      <w:lvlText w:val="%1."/>
      <w:lvlJc w:val="left"/>
      <w:pPr>
        <w:ind w:left="928" w:hanging="360"/>
      </w:pPr>
    </w:lvl>
    <w:lvl w:ilvl="1" w:tplc="04210019" w:tentative="1">
      <w:start w:val="1"/>
      <w:numFmt w:val="lowerLetter"/>
      <w:lvlText w:val="%2."/>
      <w:lvlJc w:val="left"/>
      <w:pPr>
        <w:ind w:left="1648" w:hanging="360"/>
      </w:pPr>
    </w:lvl>
    <w:lvl w:ilvl="2" w:tplc="0421001B" w:tentative="1">
      <w:start w:val="1"/>
      <w:numFmt w:val="lowerRoman"/>
      <w:lvlText w:val="%3."/>
      <w:lvlJc w:val="right"/>
      <w:pPr>
        <w:ind w:left="2368" w:hanging="180"/>
      </w:pPr>
    </w:lvl>
    <w:lvl w:ilvl="3" w:tplc="0421000F" w:tentative="1">
      <w:start w:val="1"/>
      <w:numFmt w:val="decimal"/>
      <w:lvlText w:val="%4."/>
      <w:lvlJc w:val="left"/>
      <w:pPr>
        <w:ind w:left="3088" w:hanging="360"/>
      </w:pPr>
    </w:lvl>
    <w:lvl w:ilvl="4" w:tplc="04210019" w:tentative="1">
      <w:start w:val="1"/>
      <w:numFmt w:val="lowerLetter"/>
      <w:lvlText w:val="%5."/>
      <w:lvlJc w:val="left"/>
      <w:pPr>
        <w:ind w:left="3808" w:hanging="360"/>
      </w:pPr>
    </w:lvl>
    <w:lvl w:ilvl="5" w:tplc="0421001B" w:tentative="1">
      <w:start w:val="1"/>
      <w:numFmt w:val="lowerRoman"/>
      <w:lvlText w:val="%6."/>
      <w:lvlJc w:val="right"/>
      <w:pPr>
        <w:ind w:left="4528" w:hanging="180"/>
      </w:pPr>
    </w:lvl>
    <w:lvl w:ilvl="6" w:tplc="0421000F" w:tentative="1">
      <w:start w:val="1"/>
      <w:numFmt w:val="decimal"/>
      <w:lvlText w:val="%7."/>
      <w:lvlJc w:val="left"/>
      <w:pPr>
        <w:ind w:left="5248" w:hanging="360"/>
      </w:pPr>
    </w:lvl>
    <w:lvl w:ilvl="7" w:tplc="04210019" w:tentative="1">
      <w:start w:val="1"/>
      <w:numFmt w:val="lowerLetter"/>
      <w:lvlText w:val="%8."/>
      <w:lvlJc w:val="left"/>
      <w:pPr>
        <w:ind w:left="5968" w:hanging="360"/>
      </w:pPr>
    </w:lvl>
    <w:lvl w:ilvl="8" w:tplc="0421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558E7152"/>
    <w:multiLevelType w:val="hybridMultilevel"/>
    <w:tmpl w:val="1A38213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c2N7E0MTY0MrZU0lEKTi0uzszPAykwrAUA4PDDEywAAAA="/>
  </w:docVars>
  <w:rsids>
    <w:rsidRoot w:val="002E504E"/>
    <w:rsid w:val="000C07C3"/>
    <w:rsid w:val="001A2606"/>
    <w:rsid w:val="001D06AA"/>
    <w:rsid w:val="001E79A0"/>
    <w:rsid w:val="002E504E"/>
    <w:rsid w:val="0030091C"/>
    <w:rsid w:val="003A4639"/>
    <w:rsid w:val="00494A18"/>
    <w:rsid w:val="004E7AC1"/>
    <w:rsid w:val="005730EB"/>
    <w:rsid w:val="005D63D4"/>
    <w:rsid w:val="00633DF4"/>
    <w:rsid w:val="00721F0A"/>
    <w:rsid w:val="00751489"/>
    <w:rsid w:val="00987483"/>
    <w:rsid w:val="00BA56E1"/>
    <w:rsid w:val="00BF0775"/>
    <w:rsid w:val="00C65026"/>
    <w:rsid w:val="00C67428"/>
    <w:rsid w:val="00E1655B"/>
    <w:rsid w:val="00E33FF6"/>
    <w:rsid w:val="00F31B0E"/>
    <w:rsid w:val="00F81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E29B0"/>
  <w15:chartTrackingRefBased/>
  <w15:docId w15:val="{F38D34E7-EBAF-4DDC-A614-1D2C974B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504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5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04E"/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2E504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50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0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026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0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026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0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026"/>
    <w:rPr>
      <w:rFonts w:ascii="Segoe UI" w:eastAsia="Calibri" w:hAnsi="Segoe UI" w:cs="Segoe UI"/>
      <w:sz w:val="18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F0A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ur</dc:creator>
  <cp:keywords/>
  <dc:description/>
  <cp:lastModifiedBy>Faisal Amir</cp:lastModifiedBy>
  <cp:revision>15</cp:revision>
  <dcterms:created xsi:type="dcterms:W3CDTF">2015-03-26T03:53:00Z</dcterms:created>
  <dcterms:modified xsi:type="dcterms:W3CDTF">2018-07-17T08:41:00Z</dcterms:modified>
</cp:coreProperties>
</file>